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B23FD5" w14:textId="26D05E61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1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6067E2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BB5555">
        <w:rPr>
          <w:b/>
          <w:bCs/>
          <w:i/>
          <w:iCs/>
          <w:w w:val="115"/>
        </w:rPr>
        <w:t>S</w:t>
      </w:r>
      <w:r w:rsidR="006067E2">
        <w:rPr>
          <w:b/>
          <w:bCs/>
          <w:i/>
          <w:iCs/>
          <w:w w:val="115"/>
        </w:rPr>
        <w:t>ummer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 w14:paraId="149CF54A" w14:textId="38DF651A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14:paraId="56E3AE11" w14:textId="77777777" w:rsidR="00FD2301" w:rsidRDefault="00FD2301">
      <w:pPr>
        <w:rPr>
          <w:i/>
          <w:iCs/>
        </w:rPr>
      </w:pPr>
    </w:p>
    <w:p w14:paraId="05F7839B" w14:textId="5DB07081"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-</w:t>
      </w:r>
    </w:p>
    <w:p w14:paraId="6FA4D97D" w14:textId="47FD96A4" w:rsidR="00191C8F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-</w:t>
      </w:r>
      <w:r w:rsidR="00BA3A9D">
        <w:rPr>
          <w:b/>
          <w:bCs/>
          <w:i/>
          <w:iCs/>
          <w:sz w:val="32"/>
          <w:szCs w:val="32"/>
        </w:rPr>
        <w:t xml:space="preserve">                                                </w:t>
      </w:r>
      <w:r w:rsidR="00BA3A9D" w:rsidRPr="00BA3A9D">
        <w:rPr>
          <w:b/>
          <w:bCs/>
          <w:i/>
          <w:iCs/>
          <w:color w:val="FF0000"/>
          <w:sz w:val="44"/>
          <w:szCs w:val="44"/>
        </w:rPr>
        <w:t>5/10</w:t>
      </w:r>
    </w:p>
    <w:p w14:paraId="258D6515" w14:textId="3C6B94AC" w:rsidR="005768FD" w:rsidRDefault="005768FD">
      <w:pPr>
        <w:rPr>
          <w:i/>
          <w:iCs/>
        </w:rPr>
      </w:pPr>
    </w:p>
    <w:p w14:paraId="13ACDE82" w14:textId="22C180C3" w:rsidR="00404B84" w:rsidRPr="00FC43B5" w:rsidRDefault="00404B84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2E09FB" w14:textId="45826921" w:rsidR="00C83377" w:rsidRDefault="00404B84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FC43B5">
        <w:rPr>
          <w:rFonts w:ascii="Consolas" w:hAnsi="Consolas"/>
          <w:b/>
          <w:bCs/>
          <w:sz w:val="28"/>
          <w:szCs w:val="28"/>
        </w:rPr>
        <w:t>Why it is never a good idea to store any data in the segment registers?</w:t>
      </w:r>
      <w:r w:rsidR="00FC43B5" w:rsidRPr="00FC43B5">
        <w:rPr>
          <w:rFonts w:ascii="Consolas" w:hAnsi="Consolas"/>
          <w:b/>
          <w:bCs/>
          <w:sz w:val="28"/>
          <w:szCs w:val="28"/>
        </w:rPr>
        <w:t>[</w:t>
      </w:r>
      <w:r w:rsidR="006067E2">
        <w:rPr>
          <w:rFonts w:ascii="Consolas" w:hAnsi="Consolas"/>
          <w:b/>
          <w:bCs/>
          <w:sz w:val="28"/>
          <w:szCs w:val="28"/>
        </w:rPr>
        <w:t>5</w:t>
      </w:r>
      <w:r w:rsidR="00FC43B5" w:rsidRPr="00FC43B5">
        <w:rPr>
          <w:rFonts w:ascii="Consolas" w:hAnsi="Consolas"/>
          <w:b/>
          <w:bCs/>
          <w:sz w:val="28"/>
          <w:szCs w:val="28"/>
        </w:rPr>
        <w:t>]</w:t>
      </w:r>
    </w:p>
    <w:p w14:paraId="7B78DE34" w14:textId="66F1721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7B1D5B5" w14:textId="626C551D" w:rsidR="00FC43B5" w:rsidRDefault="00427A4B" w:rsidP="00BF6CC7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 xml:space="preserve">Answer: </w:t>
      </w:r>
      <w:r w:rsidR="00BF6CC7">
        <w:rPr>
          <w:rFonts w:ascii="Consolas" w:hAnsi="Consolas"/>
          <w:b/>
          <w:bCs/>
          <w:sz w:val="28"/>
          <w:szCs w:val="28"/>
        </w:rPr>
        <w:t>Mainly</w:t>
      </w:r>
      <w:r>
        <w:rPr>
          <w:rFonts w:ascii="Consolas" w:hAnsi="Consolas"/>
          <w:b/>
          <w:bCs/>
          <w:sz w:val="28"/>
          <w:szCs w:val="28"/>
        </w:rPr>
        <w:t xml:space="preserve"> data or code store in the data  segment memory but data segment registers use for store data segment memory address. </w:t>
      </w:r>
      <w:r w:rsidR="00BF6CC7">
        <w:rPr>
          <w:rFonts w:ascii="Consolas" w:hAnsi="Consolas"/>
          <w:b/>
          <w:bCs/>
          <w:sz w:val="28"/>
          <w:szCs w:val="28"/>
        </w:rPr>
        <w:t>So, it is not a good idea to store data in the segment registers.</w:t>
      </w:r>
    </w:p>
    <w:p w14:paraId="7AE743B4" w14:textId="151D3B1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70AE02" w14:textId="06D0559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170A461" w14:textId="595ECFE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55A2F94" w14:textId="0FE0063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5BA129" w14:textId="76425D4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02A179" w14:textId="399A25AC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9A40DF3" w14:textId="55B814A5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1FCD0F7" w14:textId="2AE95119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3D8FCDB" w14:textId="4669300E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C656266" w14:textId="687CD0AC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75E4CB9" w14:textId="17B220D0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A1899B" w14:textId="7B28C211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5AA004F" w14:textId="45DAB389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2266AA1" w14:textId="46D596DA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B09067C" w14:textId="77777777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D1A43DC" w14:textId="77777777" w:rsidR="006067E2" w:rsidRDefault="006067E2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115407" w14:textId="77777777" w:rsidR="00FC43B5" w:rsidRP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A6DFEE" w14:textId="62472577" w:rsidR="00FC43B5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 xml:space="preserve">add 4 integer number (1,2,2,1) using only AX register and Store the result in the AX register. </w:t>
      </w:r>
    </w:p>
    <w:p w14:paraId="5E752EE8" w14:textId="2384C712" w:rsidR="00B33CFB" w:rsidRPr="00B33CFB" w:rsidRDefault="00B33CFB" w:rsidP="00B33CFB">
      <w:pPr>
        <w:pStyle w:val="Default"/>
        <w:spacing w:before="120"/>
        <w:ind w:left="720"/>
        <w:jc w:val="both"/>
        <w:rPr>
          <w:rFonts w:ascii="Consolas" w:hAnsi="Consolas"/>
          <w:b/>
          <w:bCs/>
          <w:color w:val="FF0000"/>
          <w:sz w:val="40"/>
          <w:szCs w:val="40"/>
        </w:rPr>
      </w:pPr>
      <w:r w:rsidRPr="00B33CFB">
        <w:rPr>
          <w:rFonts w:ascii="Consolas" w:hAnsi="Consolas"/>
          <w:b/>
          <w:bCs/>
          <w:color w:val="FF0000"/>
          <w:sz w:val="40"/>
          <w:szCs w:val="40"/>
        </w:rPr>
        <w:t>CODE?</w:t>
      </w:r>
    </w:p>
    <w:p w14:paraId="0757F06C" w14:textId="2E6B30E6" w:rsidR="00FC43B5" w:rsidRDefault="00427A4B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0F7FDF42" wp14:editId="3D7DD902">
            <wp:simplePos x="0" y="0"/>
            <wp:positionH relativeFrom="column">
              <wp:posOffset>464820</wp:posOffset>
            </wp:positionH>
            <wp:positionV relativeFrom="paragraph">
              <wp:posOffset>83820</wp:posOffset>
            </wp:positionV>
            <wp:extent cx="5943600" cy="6659880"/>
            <wp:effectExtent l="0" t="0" r="0" b="762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65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9ED69B" w14:textId="269211C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3A5883" w14:textId="79625CF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D94BB6E" w14:textId="5DE74D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D892FAA" w14:textId="62F63E9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BCBD251" w14:textId="75502E6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32E461B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57C59" w14:textId="02DB341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7F40993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42AF37" w14:textId="5548C1E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D79A7F9" w14:textId="7F2DC94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A90AAFA" w14:textId="3AFBF3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EAD6561" w14:textId="0D173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C50BD0" w14:textId="55631290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4CBFCA5" w14:textId="30A83A1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0C8FFEF" w14:textId="7A0F588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C411AE" w14:textId="31E7039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680DD32" w14:textId="18B282E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353E907" w14:textId="151F6B9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170371B" w14:textId="78FEF52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810AE9D" w14:textId="6307B33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72702A" w14:textId="7645BD6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96BBB35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57C64F1C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32E4F2" w14:textId="77777777" w:rsidR="00ED432C" w:rsidRDefault="00ED432C" w:rsidP="00B51425">
      <w:r>
        <w:separator/>
      </w:r>
    </w:p>
  </w:endnote>
  <w:endnote w:type="continuationSeparator" w:id="0">
    <w:p w14:paraId="6BA0EA65" w14:textId="77777777" w:rsidR="00ED432C" w:rsidRDefault="00ED432C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40E8DF" w14:textId="77777777" w:rsidR="00ED432C" w:rsidRDefault="00ED432C" w:rsidP="00B51425">
      <w:r>
        <w:separator/>
      </w:r>
    </w:p>
  </w:footnote>
  <w:footnote w:type="continuationSeparator" w:id="0">
    <w:p w14:paraId="1C0D877C" w14:textId="77777777" w:rsidR="00ED432C" w:rsidRDefault="00ED432C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CB3893" w14:textId="1DEDA212" w:rsidR="00B51425" w:rsidRDefault="00ED432C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127E6F"/>
    <w:rsid w:val="00191C8F"/>
    <w:rsid w:val="00243F2C"/>
    <w:rsid w:val="00404B84"/>
    <w:rsid w:val="00427A4B"/>
    <w:rsid w:val="00446D0E"/>
    <w:rsid w:val="00466338"/>
    <w:rsid w:val="00526746"/>
    <w:rsid w:val="005768FD"/>
    <w:rsid w:val="00586B85"/>
    <w:rsid w:val="005D70A2"/>
    <w:rsid w:val="005E5605"/>
    <w:rsid w:val="006067E2"/>
    <w:rsid w:val="00716D03"/>
    <w:rsid w:val="00726F32"/>
    <w:rsid w:val="00732C2E"/>
    <w:rsid w:val="008230F5"/>
    <w:rsid w:val="009870AC"/>
    <w:rsid w:val="00A47401"/>
    <w:rsid w:val="00A61C79"/>
    <w:rsid w:val="00AC4895"/>
    <w:rsid w:val="00B33CFB"/>
    <w:rsid w:val="00B37102"/>
    <w:rsid w:val="00B51425"/>
    <w:rsid w:val="00B5423D"/>
    <w:rsid w:val="00B87305"/>
    <w:rsid w:val="00B938EA"/>
    <w:rsid w:val="00BA3A9D"/>
    <w:rsid w:val="00BB5555"/>
    <w:rsid w:val="00BB666D"/>
    <w:rsid w:val="00BF3761"/>
    <w:rsid w:val="00BF6CC7"/>
    <w:rsid w:val="00C50F95"/>
    <w:rsid w:val="00C83377"/>
    <w:rsid w:val="00CE2572"/>
    <w:rsid w:val="00D33F4D"/>
    <w:rsid w:val="00DD3B3A"/>
    <w:rsid w:val="00E122AB"/>
    <w:rsid w:val="00E44E30"/>
    <w:rsid w:val="00ED432C"/>
    <w:rsid w:val="00F855AE"/>
    <w:rsid w:val="00FB31E9"/>
    <w:rsid w:val="00FC43B5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685D"/>
    <w:rsid w:val="0004685D"/>
    <w:rsid w:val="001162C4"/>
    <w:rsid w:val="00286692"/>
    <w:rsid w:val="002B77C6"/>
    <w:rsid w:val="002D65AB"/>
    <w:rsid w:val="004050C2"/>
    <w:rsid w:val="004C03A1"/>
    <w:rsid w:val="00A73B25"/>
    <w:rsid w:val="00D668F7"/>
    <w:rsid w:val="00DB0518"/>
    <w:rsid w:val="00E94D28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7D5C596-A921-44D5-ABCB-3365A957CD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3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1L</vt:lpstr>
    </vt:vector>
  </TitlesOfParts>
  <Company/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Asif Ahmed Neloy</cp:lastModifiedBy>
  <cp:revision>30</cp:revision>
  <dcterms:created xsi:type="dcterms:W3CDTF">2019-06-24T15:42:00Z</dcterms:created>
  <dcterms:modified xsi:type="dcterms:W3CDTF">2020-08-17T13:42:00Z</dcterms:modified>
</cp:coreProperties>
</file>